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837"/>
        <w:tblW w:w="13467" w:type="dxa"/>
        <w:tblLayout w:type="fixed"/>
        <w:tblLook w:val="04A0" w:firstRow="1" w:lastRow="0" w:firstColumn="1" w:lastColumn="0" w:noHBand="0" w:noVBand="1"/>
      </w:tblPr>
      <w:tblGrid>
        <w:gridCol w:w="1986"/>
        <w:gridCol w:w="1703"/>
        <w:gridCol w:w="1555"/>
        <w:gridCol w:w="1982"/>
        <w:gridCol w:w="994"/>
        <w:gridCol w:w="1561"/>
        <w:gridCol w:w="1134"/>
        <w:gridCol w:w="1134"/>
        <w:gridCol w:w="1418"/>
      </w:tblGrid>
      <w:tr w:rsidR="00B6797D" w:rsidRPr="00E13F2D" w:rsidTr="00B6797D">
        <w:trPr>
          <w:trHeight w:val="288"/>
        </w:trPr>
        <w:tc>
          <w:tcPr>
            <w:tcW w:w="1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bookmarkStart w:id="0" w:name="_GoBack"/>
            <w:bookmarkEnd w:id="0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uscle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D351AC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uscle Volume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cm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perscript"/>
              </w:rPr>
              <w:t>3</w:t>
            </w: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D351AC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D351AC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Belly Length (mm)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Optima f</w:t>
            </w: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iber length (mm)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proofErr w:type="gramStart"/>
            <w:r w:rsidRPr="00D74246">
              <w:rPr>
                <w:b/>
                <w:sz w:val="16"/>
                <w:szCs w:val="16"/>
              </w:rPr>
              <w:t>L</w:t>
            </w:r>
            <w:r w:rsidRPr="00D74246">
              <w:rPr>
                <w:b/>
                <w:sz w:val="16"/>
                <w:szCs w:val="16"/>
                <w:vertAlign w:val="subscript"/>
              </w:rPr>
              <w:t>f</w:t>
            </w:r>
            <w:r w:rsidRPr="00D74246">
              <w:rPr>
                <w:b/>
                <w:sz w:val="16"/>
                <w:szCs w:val="16"/>
              </w:rPr>
              <w:t>:L</w:t>
            </w:r>
            <w:r w:rsidRPr="00D74246">
              <w:rPr>
                <w:b/>
                <w:sz w:val="16"/>
                <w:szCs w:val="16"/>
                <w:vertAlign w:val="subscript"/>
              </w:rPr>
              <w:t>m</w:t>
            </w:r>
            <w:proofErr w:type="spellEnd"/>
            <w:proofErr w:type="gramEnd"/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ennation</w:t>
            </w:r>
            <w:proofErr w:type="spellEnd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angle (°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CSA (mm</w:t>
            </w: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  <w:vertAlign w:val="superscript"/>
              </w:rPr>
              <w:t>2</w:t>
            </w: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N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F</w:t>
            </w:r>
            <w:r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vertAlign w:val="subscript"/>
              </w:rPr>
              <w:t>max</w:t>
            </w:r>
            <w:proofErr w:type="spellEnd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(%BW)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magnus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49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6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 ± 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36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104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5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long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1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89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1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dductor brevi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4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4 ±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8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55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79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proofErr w:type="spellStart"/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Gracilis</w:t>
            </w:r>
            <w:proofErr w:type="spellEnd"/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48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75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9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4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membranos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6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76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7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03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7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emitendinos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28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7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9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long head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41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5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Biceps femoris- short head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7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6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oplite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5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8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8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9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artori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89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&lt;1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9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Rectus femori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0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4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1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laterali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3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30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26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6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0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15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mediali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0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8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56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1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Vastus intermedi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15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3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1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92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Tibialis anterior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59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9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</w:t>
            </w: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6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59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37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digitorum long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30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Extensor hallucis long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8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1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7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Medial gastrocnemi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2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4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29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68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9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Lateral gastrocnemiu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4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49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7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7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5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73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E13F2D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Soleus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58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E13F2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8</w:t>
            </w:r>
            <w:r w:rsidRPr="00E13F2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± 3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203957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203957">
              <w:rPr>
                <w:rFonts w:ascii="Calibri" w:hAnsi="Calibri" w:cs="Calibr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15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298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89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B71FCD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71FCD">
              <w:rPr>
                <w:rFonts w:ascii="Calibri" w:hAnsi="Calibri" w:cs="Calibri"/>
                <w:color w:val="000000"/>
                <w:sz w:val="16"/>
                <w:szCs w:val="16"/>
              </w:rPr>
              <w:t>128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Hip adductors</w:t>
            </w:r>
          </w:p>
        </w:tc>
        <w:tc>
          <w:tcPr>
            <w:tcW w:w="1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97 ± 204</w:t>
            </w:r>
          </w:p>
        </w:tc>
        <w:tc>
          <w:tcPr>
            <w:tcW w:w="15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3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84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1 ± 60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9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3</w:t>
            </w:r>
          </w:p>
        </w:tc>
        <w:tc>
          <w:tcPr>
            <w:tcW w:w="15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962 ± 115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589 ± 34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84 ± 50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flexor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67 ± 7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25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119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96 ± 107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18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777 ± 58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33 ± 17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33 ± 25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Knee extensor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432 ± 151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331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28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01 ± 3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61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1 ± 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032 ± 4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09 ± 13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87 ± 20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Ankle dorsiflexors</w:t>
            </w:r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57 ± 30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82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40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22 ± 10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4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5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7 ± 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482 ± 29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45 ± 8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1 ± 12</w:t>
            </w:r>
          </w:p>
        </w:tc>
      </w:tr>
      <w:tr w:rsidR="00B6797D" w:rsidRPr="00E13F2D" w:rsidTr="00B6797D">
        <w:trPr>
          <w:trHeight w:val="288"/>
        </w:trPr>
        <w:tc>
          <w:tcPr>
            <w:tcW w:w="1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Ankle </w:t>
            </w:r>
            <w:proofErr w:type="spellStart"/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plantarflexors</w:t>
            </w:r>
            <w:proofErr w:type="spellEnd"/>
          </w:p>
        </w:tc>
        <w:tc>
          <w:tcPr>
            <w:tcW w:w="1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226 ± 97</w:t>
            </w:r>
          </w:p>
        </w:tc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244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37</w:t>
            </w:r>
          </w:p>
        </w:tc>
        <w:tc>
          <w:tcPr>
            <w:tcW w:w="19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91 ± 19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 w:cs="Calibri"/>
                <w:b/>
                <w:color w:val="000000"/>
                <w:sz w:val="16"/>
                <w:szCs w:val="16"/>
              </w:rPr>
              <w:t>0.37</w:t>
            </w: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 xml:space="preserve"> ± 0.02</w:t>
            </w: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10 ± 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2328 ± 51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699 ± 156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797D" w:rsidRPr="000D35AB" w:rsidRDefault="00B6797D" w:rsidP="00B6797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</w:pPr>
            <w:r w:rsidRPr="000D35AB">
              <w:rPr>
                <w:rFonts w:ascii="Calibri" w:hAnsi="Calibri"/>
                <w:b/>
                <w:color w:val="000000"/>
                <w:sz w:val="16"/>
                <w:szCs w:val="16"/>
              </w:rPr>
              <w:t>100 ± 22</w:t>
            </w:r>
          </w:p>
        </w:tc>
      </w:tr>
    </w:tbl>
    <w:p w:rsidR="0056630D" w:rsidRDefault="0056630D" w:rsidP="00B6797D"/>
    <w:sectPr w:rsidR="0056630D" w:rsidSect="00B6797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bA0MrawMDQwMzVR0lEKTi0uzszPAykwrAUArNAwpiwAAAA="/>
  </w:docVars>
  <w:rsids>
    <w:rsidRoot w:val="00B6797D"/>
    <w:rsid w:val="00114299"/>
    <w:rsid w:val="003D035A"/>
    <w:rsid w:val="00441314"/>
    <w:rsid w:val="00481705"/>
    <w:rsid w:val="0056630D"/>
    <w:rsid w:val="00985DB7"/>
    <w:rsid w:val="00B6797D"/>
    <w:rsid w:val="00D80ADB"/>
    <w:rsid w:val="00DC1D66"/>
    <w:rsid w:val="00EE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5E1BC5-4A94-4C09-AB9B-2B69CA467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797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, James</dc:creator>
  <cp:keywords/>
  <dc:description/>
  <cp:lastModifiedBy>Charles, James</cp:lastModifiedBy>
  <cp:revision>1</cp:revision>
  <dcterms:created xsi:type="dcterms:W3CDTF">2019-09-27T09:08:00Z</dcterms:created>
  <dcterms:modified xsi:type="dcterms:W3CDTF">2019-09-27T09:09:00Z</dcterms:modified>
</cp:coreProperties>
</file>